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408EC" w14:textId="77777777" w:rsidR="00092F1C" w:rsidRPr="00F66B1A" w:rsidRDefault="00092F1C" w:rsidP="00092F1C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4C56F0AB" w14:textId="7A29A47E" w:rsidR="00092F1C" w:rsidRPr="0014756C" w:rsidRDefault="00092F1C" w:rsidP="00092F1C">
      <w:pPr>
        <w:jc w:val="center"/>
        <w:rPr>
          <w:rFonts w:eastAsia="Times New Roman" w:cstheme="minorHAnsi"/>
          <w:sz w:val="24"/>
          <w:szCs w:val="24"/>
          <w:lang w:eastAsia="en-IN"/>
        </w:rPr>
      </w:pPr>
      <w:r w:rsidRPr="00F66B1A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7</w:t>
      </w:r>
      <w:r w:rsidRPr="00F66B1A">
        <w:rPr>
          <w:b/>
          <w:bCs/>
          <w:sz w:val="28"/>
          <w:szCs w:val="28"/>
          <w:u w:val="single"/>
        </w:rPr>
        <w:t xml:space="preserve"> </w:t>
      </w:r>
      <w:r w:rsidRPr="00092F1C">
        <w:rPr>
          <w:b/>
          <w:bCs/>
          <w:sz w:val="28"/>
          <w:szCs w:val="28"/>
          <w:u w:val="single"/>
        </w:rPr>
        <w:t>Implement an application that writes data to the SD card</w:t>
      </w:r>
    </w:p>
    <w:p w14:paraId="3E5BAD08" w14:textId="13533D13" w:rsidR="00092F1C" w:rsidRDefault="00092F1C" w:rsidP="00092F1C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9B5D0A">
        <w:rPr>
          <w:sz w:val="24"/>
          <w:szCs w:val="24"/>
        </w:rPr>
        <w:t>7</w:t>
      </w:r>
      <w:r>
        <w:rPr>
          <w:sz w:val="24"/>
          <w:szCs w:val="24"/>
        </w:rPr>
        <w:t>/</w:t>
      </w:r>
      <w:r w:rsidR="009B5D0A">
        <w:rPr>
          <w:sz w:val="24"/>
          <w:szCs w:val="24"/>
        </w:rPr>
        <w:t>10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5E09EEBC" w14:textId="77777777" w:rsidR="00092F1C" w:rsidRDefault="00092F1C" w:rsidP="00092F1C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632482C4" w14:textId="0F8598F4" w:rsidR="00092F1C" w:rsidRPr="00092F1C" w:rsidRDefault="00092F1C" w:rsidP="00092F1C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0AA24D8C" w14:textId="03C8C03B" w:rsidR="00092F1C" w:rsidRDefault="00092F1C" w:rsidP="00092F1C">
      <w:pPr>
        <w:rPr>
          <w:sz w:val="24"/>
          <w:szCs w:val="24"/>
        </w:rPr>
      </w:pPr>
      <w:r w:rsidRPr="00092F1C">
        <w:rPr>
          <w:sz w:val="24"/>
          <w:szCs w:val="24"/>
        </w:rPr>
        <w:t>Implement an application that writes data to the SD card</w:t>
      </w:r>
    </w:p>
    <w:p w14:paraId="47833854" w14:textId="0D1A0D24" w:rsidR="00092F1C" w:rsidRPr="00092F1C" w:rsidRDefault="00092F1C" w:rsidP="00092F1C">
      <w:pPr>
        <w:rPr>
          <w:b/>
          <w:bCs/>
          <w:sz w:val="28"/>
          <w:szCs w:val="28"/>
        </w:rPr>
      </w:pPr>
      <w:r w:rsidRPr="00092F1C">
        <w:rPr>
          <w:b/>
          <w:bCs/>
          <w:sz w:val="28"/>
          <w:szCs w:val="28"/>
        </w:rPr>
        <w:t>Code:</w:t>
      </w:r>
    </w:p>
    <w:p w14:paraId="3B76D97F" w14:textId="75DD9CE8" w:rsidR="00092F1C" w:rsidRPr="00092F1C" w:rsidRDefault="00092F1C" w:rsidP="00092F1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 w:rsidRPr="00092F1C">
        <w:rPr>
          <w:rFonts w:eastAsia="Times New Roman" w:cstheme="minorHAnsi"/>
          <w:b/>
          <w:bCs/>
          <w:sz w:val="24"/>
          <w:szCs w:val="24"/>
          <w:lang w:eastAsia="en-IN"/>
        </w:rPr>
        <w:t>Mainactivity.java:</w:t>
      </w:r>
    </w:p>
    <w:p w14:paraId="739728F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.example.ex7_ajay;</w:t>
      </w:r>
    </w:p>
    <w:p w14:paraId="090B756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A2FF8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330B59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Bundl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B3C88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Environmen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21FA3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ie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88781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73734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Edi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1A46B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oas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1848F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B47EE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74525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87637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Fil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009FB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FileInputStream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EFCA36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FileOutputStream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14569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OutputStreamWriter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049D77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DB9B1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2D9974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8E33F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rite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6BB5F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Conten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31740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Co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3D884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A14A0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6A0F64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81513E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A9666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CA3CF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915E0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ad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Button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D19A1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rite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riteButton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1088B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Conten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entEditTex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59CF1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Tex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6978F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51B77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Butt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FF89BC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@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F7E41E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9B2C50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Pag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A3DB1B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adPag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D8F78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D9CDBB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5A60E5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80FA0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riteButt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5055B0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982E08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CEBAC7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Co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ContentTex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8438DB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Tex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2A0B2D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FAE57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name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42A30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contents: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Co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7553B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190C8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</w:p>
    <w:p w14:paraId="5801DB8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{</w:t>
      </w:r>
    </w:p>
    <w:p w14:paraId="5A50818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yFil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/</w:t>
      </w:r>
      <w:proofErr w:type="spellStart"/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dcard</w:t>
      </w:r>
      <w:proofErr w:type="spellEnd"/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/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85A83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B939BE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!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yF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xist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18D0B6C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yF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NewFil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A018DD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48AB7A3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7CC5F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ileOut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Out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leOut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yFil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EC40FE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utputStreamWrit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StreamWrit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utputStreamWrit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Out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A2724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StreamWrite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ppen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Co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D06B61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putStreamWrite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584F90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written into SD Card!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SHORT</w:t>
      </w:r>
      <w:proofErr w:type="spellEnd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9519B5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AC13BB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StackTrac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21D810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rror: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essag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SHOR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0EC9CD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604920F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082AD8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047C8F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CF4A8A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0F800F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18AA6B" w14:textId="0151D6CF" w:rsidR="00092F1C" w:rsidRPr="00092F1C" w:rsidRDefault="00092F1C" w:rsidP="00092F1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 w:rsidRPr="00092F1C">
        <w:rPr>
          <w:rFonts w:eastAsia="Times New Roman" w:cstheme="minorHAnsi"/>
          <w:b/>
          <w:bCs/>
          <w:sz w:val="24"/>
          <w:szCs w:val="24"/>
          <w:lang w:eastAsia="en-IN"/>
        </w:rPr>
        <w:t>readactivity.java:</w:t>
      </w:r>
    </w:p>
    <w:p w14:paraId="2DB1FD3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.example.ex7_ajay;</w:t>
      </w:r>
    </w:p>
    <w:p w14:paraId="204C73C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01C39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B8C00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ABE6B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C0002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Bundl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D3D9E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ie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5B29B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75B3CA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Edi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33765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extVie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50AC7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oas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0F64E6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2A2C6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BufferedReader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F5DEE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Fil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375375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FileInputStream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D7A10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InputStreamReader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4A30E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43358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eadActivity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F6988F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B8F89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oBack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24EEC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E8234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9F1BD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Co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EFCAD6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95F4A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9D7A48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0CEA9A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50304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rea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5828B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1F056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oBack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oBackButton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1EB26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adButto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FileButton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AF1AE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EditTex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A7983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Conten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ContentTextView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8815D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BB472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oBackButt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6A57FC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623E29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09B97B6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Pag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BFD42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Pag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3A4BF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C81D36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B97A33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5DEA9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Butt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4FDB31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3CC6C8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46C0B3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NameTex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FF6780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name: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683A0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286037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yFil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/</w:t>
      </w:r>
      <w:proofErr w:type="spellStart"/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dcard</w:t>
      </w:r>
      <w:proofErr w:type="spellEnd"/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/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3EE03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92B7EF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FileIn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In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leIn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yFil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B3527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fferedRead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fferedRead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fferedRead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putStreamRead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InputStream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E6EFBD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Ro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C1315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ataBuff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Contents of file </w:t>
      </w:r>
      <w:r w:rsidRPr="009042EC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n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88DB6C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whil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aRo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fferedReade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adLin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!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FAA060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aBuff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 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aRow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8B504B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4381DA3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Nam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read from SD Card!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SHORT</w:t>
      </w:r>
      <w:proofErr w:type="spellEnd"/>
      <w:proofErr w:type="gram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79D104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Conten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aBuffer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86324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fferedReader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A43E0B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leInputStream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lose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91120F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9042EC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9042EC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12AF5C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StackTrac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822CC4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Activity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2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rror: 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Messag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, </w:t>
      </w:r>
      <w:proofErr w:type="spellStart"/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9042EC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SHOR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9042EC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A03674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F9E046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C1CD08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879438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BAA70D5" w14:textId="027ED960" w:rsidR="00092F1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765DB2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AA7C5E" w14:textId="500BB7E2" w:rsidR="00092F1C" w:rsidRPr="00092F1C" w:rsidRDefault="00092F1C" w:rsidP="00092F1C">
      <w:pPr>
        <w:rPr>
          <w:b/>
          <w:bCs/>
          <w:sz w:val="24"/>
          <w:szCs w:val="24"/>
        </w:rPr>
      </w:pPr>
      <w:r w:rsidRPr="00092F1C">
        <w:rPr>
          <w:b/>
          <w:bCs/>
          <w:sz w:val="24"/>
          <w:szCs w:val="24"/>
        </w:rPr>
        <w:t>activity_main.xml:</w:t>
      </w:r>
    </w:p>
    <w:p w14:paraId="6761098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10B8B10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186D347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30826C8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168B6DB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DFBB43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C3D22B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06A32E2" w14:textId="77777777" w:rsidR="009042EC" w:rsidRPr="009042EC" w:rsidRDefault="009042EC" w:rsidP="009042E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2EBE8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7D4F096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entTextView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C2839D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0dp"</w:t>
      </w:r>
    </w:p>
    <w:p w14:paraId="0E3EBD6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4dp"</w:t>
      </w:r>
    </w:p>
    <w:p w14:paraId="17F4CDE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dp"</w:t>
      </w:r>
    </w:p>
    <w:p w14:paraId="258C7E6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96dp"</w:t>
      </w:r>
    </w:p>
    <w:p w14:paraId="19D8DFB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ent_of_file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00B948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ignmen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74E9E9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E27F27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Top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D8E45C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17CF1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3A7173F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entEdit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D7B6C5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35dp"</w:t>
      </w:r>
    </w:p>
    <w:p w14:paraId="72F7ADE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6dp"</w:t>
      </w:r>
    </w:p>
    <w:p w14:paraId="22D84E0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72dp"</w:t>
      </w:r>
    </w:p>
    <w:p w14:paraId="5F35BF1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En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2BF1258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5D38B6A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maxLine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"</w:t>
      </w:r>
    </w:p>
    <w:p w14:paraId="63C3267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|textMultiLine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0A867B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7A0D82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Top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0918B9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peakableTextPresentChec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AA3F80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6E901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5F9A85A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NameTextView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605C2C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60D990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2B50B8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8dp"</w:t>
      </w:r>
    </w:p>
    <w:p w14:paraId="6688B77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72dp"</w:t>
      </w:r>
    </w:p>
    <w:p w14:paraId="25F29C7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_name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768FAA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ignmen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16419A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838FEB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entTextView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D90DDF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A12A7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76E8201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Name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223863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7E0DBF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864B4A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32dp"</w:t>
      </w:r>
    </w:p>
    <w:p w14:paraId="0A74586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En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6dp"</w:t>
      </w:r>
    </w:p>
    <w:p w14:paraId="2C6FE4B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5BA6525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|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6B2ACB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minHeigh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8dp"</w:t>
      </w:r>
    </w:p>
    <w:p w14:paraId="5F99277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18C26E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tentEdit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8BC11A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peakableTextPresentChec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1FE08E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A9ADC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D7CE6B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iteButton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BAAD2A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35FBC3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AC44D5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8dp"</w:t>
      </w:r>
    </w:p>
    <w:p w14:paraId="07D7E7C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96dp"</w:t>
      </w:r>
    </w:p>
    <w:p w14:paraId="00E2DF9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write"</w:t>
      </w:r>
    </w:p>
    <w:p w14:paraId="1AA741E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D96E87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16039F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Horizontal_bia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0"</w:t>
      </w:r>
    </w:p>
    <w:p w14:paraId="239D759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AB404F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Name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72EF73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CE7BA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F6B8A5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adButton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BA80EF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953EDC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3D4E9E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8dp"</w:t>
      </w:r>
    </w:p>
    <w:p w14:paraId="4A1DB56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read"</w:t>
      </w:r>
    </w:p>
    <w:p w14:paraId="70C6227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7C25F3F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70D53E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Horizontal_bia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643"</w:t>
      </w:r>
    </w:p>
    <w:p w14:paraId="3559750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3EC584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iteButton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D036C7D" w14:textId="77777777" w:rsidR="009042EC" w:rsidRPr="009042EC" w:rsidRDefault="009042EC" w:rsidP="009042E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br/>
      </w:r>
    </w:p>
    <w:p w14:paraId="6765E94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C9A2719" w14:textId="4DCF3342" w:rsidR="00092F1C" w:rsidRDefault="00092F1C" w:rsidP="00092F1C">
      <w:pPr>
        <w:rPr>
          <w:b/>
          <w:bCs/>
          <w:sz w:val="28"/>
          <w:szCs w:val="28"/>
        </w:rPr>
      </w:pPr>
    </w:p>
    <w:p w14:paraId="20EE511B" w14:textId="16A4CDB2" w:rsidR="00092F1C" w:rsidRPr="00092F1C" w:rsidRDefault="00092F1C" w:rsidP="00092F1C">
      <w:pPr>
        <w:rPr>
          <w:b/>
          <w:bCs/>
          <w:sz w:val="24"/>
          <w:szCs w:val="24"/>
        </w:rPr>
      </w:pPr>
      <w:r w:rsidRPr="00092F1C">
        <w:rPr>
          <w:b/>
          <w:bCs/>
          <w:sz w:val="24"/>
          <w:szCs w:val="24"/>
        </w:rPr>
        <w:t>Activity_read.xml:</w:t>
      </w:r>
    </w:p>
    <w:p w14:paraId="19D087A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6FF17BF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1E2DB28F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5A27ED4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48C72BD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BE8B50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975F86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adActivity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DC6807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33B76A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goBackButton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B42BBB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A27D19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4A0689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8dp"</w:t>
      </w:r>
    </w:p>
    <w:p w14:paraId="38D967C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go_back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76F585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559C148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FCBAD7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Horizontal_bia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777"</w:t>
      </w:r>
    </w:p>
    <w:p w14:paraId="23C9CFA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030CA7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ContentTextView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AD4B81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A6F0F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58763C4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NameTextView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AF3F4E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C07B5E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D9892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Star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1A6E6B4A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8dp"</w:t>
      </w:r>
    </w:p>
    <w:p w14:paraId="1916C77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ring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_name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9EF8C1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5DEBA2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Top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C985BE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0AC925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64D35F9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Edit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C06105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FAD010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B0DC20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72dp"</w:t>
      </w:r>
    </w:p>
    <w:p w14:paraId="79D8BDB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En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2dp"</w:t>
      </w:r>
    </w:p>
    <w:p w14:paraId="0AF2DA0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21A39344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|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B55652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6176882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Top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B11120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EE59D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0AFA1E4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ContentTextView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869072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6dp"</w:t>
      </w:r>
    </w:p>
    <w:p w14:paraId="3043355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7dp"</w:t>
      </w:r>
    </w:p>
    <w:p w14:paraId="1D61EE8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76dp"</w:t>
      </w:r>
    </w:p>
    <w:p w14:paraId="5107583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Color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black"</w:t>
      </w:r>
    </w:p>
    <w:p w14:paraId="21CF831B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0E56FD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D00341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adFileButton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BDB3DE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E2C851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B2BBFD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adFileButton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86C657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17D5A86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106ADC9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Top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7845A918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End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72dp"</w:t>
      </w:r>
    </w:p>
    <w:p w14:paraId="2374FCF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nter"</w:t>
      </w:r>
    </w:p>
    <w:p w14:paraId="5A18C5A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036272AE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72D631BC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Horizontal_bias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</w:p>
    <w:p w14:paraId="1E3EDFCD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D1C8187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9042EC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BottomOf</w:t>
      </w:r>
      <w:proofErr w:type="spellEnd"/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EditText</w:t>
      </w:r>
      <w:proofErr w:type="spellEnd"/>
      <w:r w:rsidRPr="009042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042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9A211E0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94A5B3" w14:textId="77777777" w:rsidR="009042EC" w:rsidRPr="009042EC" w:rsidRDefault="009042EC" w:rsidP="009042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proofErr w:type="gramStart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9042E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6A4BB17" w14:textId="77777777" w:rsidR="00092F1C" w:rsidRDefault="00092F1C">
      <w:pPr>
        <w:rPr>
          <w:b/>
          <w:bCs/>
          <w:sz w:val="28"/>
          <w:szCs w:val="28"/>
        </w:rPr>
      </w:pPr>
    </w:p>
    <w:p w14:paraId="4FBA95B8" w14:textId="48AA0E3D" w:rsidR="002B5263" w:rsidRDefault="00092F1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s:</w:t>
      </w:r>
    </w:p>
    <w:p w14:paraId="3024624F" w14:textId="10C99E20" w:rsidR="00092F1C" w:rsidRPr="00092F1C" w:rsidRDefault="00092F1C">
      <w:pPr>
        <w:rPr>
          <w:b/>
          <w:bCs/>
          <w:sz w:val="28"/>
          <w:szCs w:val="28"/>
        </w:rPr>
      </w:pPr>
      <w:r w:rsidRPr="00092F1C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3E1AED8" wp14:editId="1770D169">
            <wp:extent cx="2533650" cy="57783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41578" cy="5796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42EC">
        <w:rPr>
          <w:b/>
          <w:bCs/>
          <w:sz w:val="28"/>
          <w:szCs w:val="28"/>
        </w:rPr>
        <w:t xml:space="preserve">     </w:t>
      </w:r>
      <w:r w:rsidRPr="00092F1C">
        <w:rPr>
          <w:b/>
          <w:bCs/>
          <w:noProof/>
          <w:sz w:val="28"/>
          <w:szCs w:val="28"/>
        </w:rPr>
        <w:drawing>
          <wp:inline distT="0" distB="0" distL="0" distR="0" wp14:anchorId="73DB2051" wp14:editId="19A646C6">
            <wp:extent cx="2676525" cy="576365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81422" cy="577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2F1C" w:rsidRPr="00092F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szQ0N7QwNjEwNbVU0lEKTi0uzszPAykwrgUA9/mZcCwAAAA="/>
  </w:docVars>
  <w:rsids>
    <w:rsidRoot w:val="00092F1C"/>
    <w:rsid w:val="00092F1C"/>
    <w:rsid w:val="002B5263"/>
    <w:rsid w:val="009042EC"/>
    <w:rsid w:val="009B5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23AA7"/>
  <w15:chartTrackingRefBased/>
  <w15:docId w15:val="{F8124143-70E5-4A3D-870F-8A94E85A0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92F1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92F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92F1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8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6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1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9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6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8</Pages>
  <Words>1679</Words>
  <Characters>9572</Characters>
  <Application>Microsoft Office Word</Application>
  <DocSecurity>0</DocSecurity>
  <Lines>79</Lines>
  <Paragraphs>22</Paragraphs>
  <ScaleCrop>false</ScaleCrop>
  <Company/>
  <LinksUpToDate>false</LinksUpToDate>
  <CharactersWithSpaces>1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3</cp:revision>
  <dcterms:created xsi:type="dcterms:W3CDTF">2021-10-24T17:12:00Z</dcterms:created>
  <dcterms:modified xsi:type="dcterms:W3CDTF">2021-10-31T12:19:00Z</dcterms:modified>
</cp:coreProperties>
</file>